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ปลูกข้าวโพดเลี้ยงสัตว์ฤดูแล้งหลังนา</w:t>
      </w:r>
      <w:r>
        <w:t xml:space="preserve"> </w:t>
      </w:r>
      <w:r>
        <w:t xml:space="preserve">(1/11)</w:t>
      </w:r>
      <w:r>
        <w:t xml:space="preserve"> </w:t>
      </w:r>
      <w:r>
        <w:t xml:space="preserve">พี่บุ๋ม</w:t>
      </w:r>
      <w:r>
        <w:t xml:space="preserve"> </w:t>
      </w:r>
      <w:r>
        <w:t xml:space="preserve">22_1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ข้าวโพดเลี้ยงสัตว์เป็นพืชเศรษฐกิจพืชหนึ่งที่สำคัญของไทยเลยนะครับผลผลิตมากกว่า 90% นำไปใช้ในอุตสาหกรรมการผลิตอาหารสัตว์รู้ไหมครับว่าในอุตสาหกรรมนี้มีการใช้ข้าวโพดเลี้ยงสัตว์เป็นวัตถุดิบถึง 34 เปอร์เซ็นต์</w:t>
      </w:r>
      <w:r>
        <w:t xml:space="preserve"> </w:t>
      </w:r>
      <w:r>
        <w:t xml:space="preserve">ว้าวมากกว่าวัตถุดิบชนิดอื่นๆเลยนะครับ</w:t>
      </w:r>
      <w:r>
        <w:t xml:space="preserve"> </w:t>
      </w:r>
      <w:r>
        <w:t xml:space="preserve">ที่สำคัญความต้องการข้าวโพดเลี้ยงสัตว์เพิ่มขึ้นสูงทุกปีและมีแนวโน้มเพิ่มขึ้นเรื่อยๆครับในขณะที่ปัจจุบันนี้ผลผลิตที่เราผลิตได้อย่างน้อยกว่าความต้องการใช้ดังนั้นข้าวโพดเลี้ยงสัตว์ยังเป็นพืชที่สร้างรายได้ให้กับเกษตรกรได้นะครับ</w:t>
      </w:r>
      <w:r>
        <w:t xml:space="preserve"> </w:t>
      </w:r>
      <w:r>
        <w:t xml:space="preserve">ข้าวโพดเลี้ยงสัตว์สามารถปลูกได้ทั้งต้นฤดูฝนปลายฤดูฝนและในฤดูแล้ง</w:t>
      </w:r>
      <w:r>
        <w:t xml:space="preserve"> </w:t>
      </w:r>
      <w:r>
        <w:t xml:space="preserve">แต่เกษตรกรมักปลูกโดยอาศัยน้ำฝนช่วงต้นฤดูฝนมากที่สุดทำให้มีผลผลิตออกสู่ตลาดมากเกินไปราคาจึงต่ำรวมถึงผลผลิตก็มีคุณภาพตามเพราะเมล็ดมีความชื้นสูงเนื่องจากเก็บเกี่ยวในช่วงที่ยังมีฝนอยู่</w:t>
      </w:r>
      <w:r>
        <w:t xml:space="preserve"> </w:t>
      </w:r>
      <w:r>
        <w:t xml:space="preserve">ส่วนในฤดูแล้งหลังเก็บเกี่ยวข้าวไปแล้วเป็นฤดูที่เกษตรกรไม่คิดจะปลูกกันเลยใช่ไหมล่ะครับส่วนหนึ่งเป็นเพราะเกษตรกรไม่เคยปลูกและคิดว่าพื้นที่ของตัวเองไม่เหมาะที่จะปลูกข้าวโพดเลี้ยงสัตว์เพราะปัญหาขาดแคลนน้ำแต่ถ้าเทียบกันแล้วข้าวโพดเลี้ยงสัตว์</w:t>
      </w:r>
      <w:r>
        <w:t xml:space="preserve"> </w:t>
      </w:r>
      <w:r>
        <w:t xml:space="preserve">ต้องการน้า</w:t>
      </w:r>
      <w:r>
        <w:t xml:space="preserve"> </w:t>
      </w:r>
      <w:r>
        <w:t xml:space="preserve">น้อยกว่าข้ามรู้ไหมครับว่าปริมาณน้ำที่ใช้ในการปลูกข้าวนาปรัง 1 ไร่</w:t>
      </w:r>
      <w:r>
        <w:t xml:space="preserve"> </w:t>
      </w:r>
      <w:r>
        <w:t xml:space="preserve">สามารถปลูกข้าวโพดได้ 2-3 ไร่</w:t>
      </w:r>
      <w:r>
        <w:t xml:space="preserve"> </w:t>
      </w:r>
      <w:r>
        <w:t xml:space="preserve">สืบเนื่องจากการที่ภาครัฐได้เห็นความสำคัญของข้าวโพดเลี้ยงสัตว์นะคะก็เลยได้มีการจัดตั้งคณะทำงานยกร่างยุทธศาสตร์ขึ้นมาคณะทำงานนี้ประกอบด้วยผู้แทนหน่วยงานภาครัฐและเอกชน</w:t>
      </w:r>
      <w:r>
        <w:t xml:space="preserve"> </w:t>
      </w:r>
      <w:r>
        <w:t xml:space="preserve">และก็เกษตรกรที่เกี่ยวข้องในการผลิตและการตลาด</w:t>
      </w:r>
      <w:r>
        <w:t xml:space="preserve"> </w:t>
      </w:r>
      <w:r>
        <w:t xml:space="preserve">ข้าวโพดเหลืองสาขาคณะทำงานนี้ก็จะมีการประชุมปรึกษาหารือกันว่าข้าวโพดเลี้ยงสัตว์นี่</w:t>
      </w:r>
      <w:r>
        <w:t xml:space="preserve"> </w:t>
      </w:r>
      <w:r>
        <w:t xml:space="preserve">มันมีปัญหาในเรื่องของการผลิตและการตลาดอย่างไรในส่วนของการผลิตนี้เราก็เพราะว่าในปัจจุบันเนี่ย</w:t>
      </w:r>
      <w:r>
        <w:t xml:space="preserve"> </w:t>
      </w:r>
      <w:r>
        <w:t xml:space="preserve">การผลิตข้าวโพดเลี้ยงสัตว์เนี่ยมันจะมีอยู่ 3 ช่วงนะคะช่วงต้นฝนเนี่ยซึ่งเกษตรกรจะเพาะปลูกประมาณเดือนเมษายนพฤษภาคมแล้วก็ไปเก็บเกี่ยวในช่วงกรกฎาคมสิงหาคม</w:t>
      </w:r>
      <w:r>
        <w:t xml:space="preserve"> </w:t>
      </w:r>
      <w:r>
        <w:t xml:space="preserve">สิงหาคมกันยายนซึ่งส่วนตรงนี้ก็จะมีค่อนข้างเยอะประมาณ 70 กว่าเปอร์เซ็นต์นะคะ</w:t>
      </w:r>
      <w:r>
        <w:t xml:space="preserve"> </w:t>
      </w:r>
      <w:r>
        <w:t xml:space="preserve">แล้วส่วนของปลายฝนนี่ก็จะปลูกประมาณช่วงกรกฎาคมสิงหาคมก็จะไปเก็บเกี่ยวประมาณเดือนพฤศจิกายนธันวาคมซึ่งตรงนี้ก็จะมีอยู่ประมาณ 20 กว่าเปอร์เซ็นต์</w:t>
      </w:r>
      <w:r>
        <w:t xml:space="preserve"> </w:t>
      </w:r>
      <w:r>
        <w:t xml:space="preserve">ส่วนเล็กน้อยนะคะก็จะเป็นการปลูกในช่วงของต้น</w:t>
      </w:r>
      <w:r>
        <w:t xml:space="preserve"> </w:t>
      </w:r>
      <w:r>
        <w:t xml:space="preserve">ฤดูแล้งหลังนา</w:t>
      </w:r>
      <w:r>
        <w:t xml:space="preserve"> </w:t>
      </w:r>
      <w:r>
        <w:t xml:space="preserve">ช่วงนี้จะมีประมาณนิดเดียวค่ะมีประมาณ 3 ไร่</w:t>
      </w:r>
      <w:r>
        <w:t xml:space="preserve"> </w:t>
      </w:r>
      <w:r>
        <w:t xml:space="preserve">หรือคิดเป็นเปอร์เซ็นต์ก็ประมาณ 5 เปอร์เซ็นต์เท่านั้นเอง</w:t>
      </w:r>
      <w:r>
        <w:t xml:space="preserve"> </w:t>
      </w:r>
      <w:r>
        <w:t xml:space="preserve">พื้นที่การปลูกข้าวโพดของเรานะคะอยู่ที่ประมาณ 7 ล้านไร่</w:t>
      </w:r>
      <w:r>
        <w:t xml:space="preserve"> </w:t>
      </w:r>
      <w:r>
        <w:t xml:space="preserve">ซึ่งใน 7 ล้านไร่นี้นี่ก็จะเป็นพื้นที่ที่ไม่มีเอกสารสิทธิ์</w:t>
      </w:r>
      <w:r>
        <w:t xml:space="preserve"> </w:t>
      </w:r>
      <w:r>
        <w:t xml:space="preserve">อยากอยู่กับศิระไร่บางส่วนนี้ก็มีการบุกรุกทำลายป่าเพราะฉะนั้นเนี่ยการลดพื้นที่ป่านี้เราจะต้องหาพื้นที่ที่เข้ามาทดแทนพื้นที่ตรงนี้เพื่อทำให้ผลผลิตของเรานี่เพียงพอใช้ภายในประเทศคณะทำงานนี่นะคะยกร่างยุทธศาสตร์นี้ก็ได้เห็นว่าพื้นที่ปลูกข้าวโพดหลังจากนา</w:t>
      </w:r>
      <w:r>
        <w:t xml:space="preserve"> </w:t>
      </w:r>
      <w:r>
        <w:t xml:space="preserve">เป็นพื้นที่ที่มีศักยภาพมากแต่จัดสวน 5%</w:t>
      </w:r>
      <w:r>
        <w:t xml:space="preserve"> </w:t>
      </w:r>
      <w:r>
        <w:t xml:space="preserve">นี้ยังมันยังเป็นสัดส่วนที่น้อยมาก</w:t>
      </w:r>
      <w:r>
        <w:t xml:space="preserve"> </w:t>
      </w:r>
      <w:r>
        <w:t xml:space="preserve">เราสามารถที่จะเพิ่มขึ้นได้อีกซึ่งการผลิตนี้เราก็มีเป้าหมายนะคะว่าจะปรับสัดส่วนของการผลิตข้าวโพดต้นฤดูฝนปลายฝนและฤดูแล้งนี่</w:t>
      </w:r>
      <w:r>
        <w:t xml:space="preserve"> </w:t>
      </w:r>
      <w:r>
        <w:t xml:space="preserve">นับเป็น 3535 แล้วก็ 30</w:t>
      </w:r>
      <w:r>
        <w:t xml:space="preserve"> </w:t>
      </w:r>
      <w:r>
        <w:t xml:space="preserve">ถ้าเราเปรียบเทียบการปลูกข้าวโพดหลังนากับการปลูกข้าวโพดนาปรังเราพบว่าการปลูกข้าวโพดหลังนานี่</w:t>
      </w:r>
      <w:r>
        <w:t xml:space="preserve"> </w:t>
      </w:r>
      <w:r>
        <w:t xml:space="preserve">จะให้ผลตอบแทนที่ดีกว่า</w:t>
      </w:r>
      <w:r>
        <w:t xml:space="preserve"> </w:t>
      </w:r>
      <w:r>
        <w:t xml:space="preserve">การปลูกข้าวนาปรังนะครับภาครัฐก็อยากจะเชิญชวนเกษตร</w:t>
      </w:r>
      <w:r>
        <w:t xml:space="preserve"> </w:t>
      </w:r>
      <w:r>
        <w:t xml:space="preserve">ตะกอนนะครับ</w:t>
      </w:r>
      <w:r>
        <w:t xml:space="preserve"> </w:t>
      </w:r>
      <w:r>
        <w:t xml:space="preserve">ที่เคยปลูกข้าวนาปีตามด้วยข้าวนาปรัง</w:t>
      </w:r>
      <w:r>
        <w:t xml:space="preserve"> </w:t>
      </w:r>
      <w:r>
        <w:t xml:space="preserve">มาปลูกเป็นข้าวนาปี</w:t>
      </w:r>
      <w:r>
        <w:t xml:space="preserve"> </w:t>
      </w:r>
      <w:r>
        <w:t xml:space="preserve">การเลี้ยงสัตว์ซึ่งจะทำให้เกษตรกรมีรายได้ที่มั่นคงและยั่งยืนมากขึ้นนะคะ</w:t>
      </w:r>
      <w:r>
        <w:t xml:space="preserve"> </w:t>
      </w:r>
      <w:r>
        <w:t xml:space="preserve">การปลูกข้าวโพดเลี้ยงสัตว์เป็นทางเลือกที่ดีในการปลูกทดแทนการทำนาปรังในพื้นที่ที่มีศักยภาพที่จะปลูกได้โดยช่วงเวลาลงมือปลูกที่เหมาะสมคือเดือนพฤศจิกายนถึงธันวาคมเท่านั้นถ้าเลยเดือนธันวาคมไปแล้วจะไปออกดอกในช่วงอากาศร้อนจัดทำให้ไม่ติดเมล็ดควรหลีกเลี่ยงครับ</w:t>
      </w:r>
      <w:r>
        <w:t xml:space="preserve"> </w:t>
      </w:r>
      <w:r>
        <w:t xml:space="preserve">อย่างไรก็ตามถึงแม้จะ</w:t>
      </w:r>
      <w:r>
        <w:t xml:space="preserve"> </w:t>
      </w:r>
      <w:r>
        <w:t xml:space="preserve">การปลูกข้าวโพดเลี้ยงสัตว์จะใช้น้ำน้อยกว่าข้าวแต่พื้นที่ที่สามารถปลูกในฤดูแล้งหลังนาได้อย่างไรก็จะต้องมีน้ำนะครับ</w:t>
      </w:r>
      <w:r>
        <w:t xml:space="preserve"> </w:t>
      </w:r>
      <w:r>
        <w:t xml:space="preserve">ถ้าเกษตรกรมีพื้นที่เหมาะสมก็ปลูกเลยครับเพราะการปลูกข้าวโพดฤดูแล้งหลังนาขายได้ราคาดีกว่าฤดูอื่นนะครับ</w:t>
      </w:r>
      <w:r>
        <w:t xml:space="preserve"> </w:t>
      </w:r>
      <w:r>
        <w:t xml:space="preserve">ข้าวโพดเลี้ยงสัตว์ใช้เวลาปลูกแค่ 110</w:t>
      </w:r>
      <w:r>
        <w:t xml:space="preserve"> </w:t>
      </w:r>
      <w:r>
        <w:t xml:space="preserve">ถึง 120 วันหรือประมาณ 4 เดือนเท่านั้นเองครับเริ่มต้นด้วยการไถกลบตอซังพรวนหน้าดินให้ละเอียดแล้วทิ้งไว้ประมาณ 1 สัปดาห์</w:t>
      </w:r>
      <w:r>
        <w:t xml:space="preserve"> </w:t>
      </w:r>
      <w:r>
        <w:t xml:space="preserve">หลังจากนั้นให้ทำร่องน้ำระหว่างและรอบแปลงหากดินแห้งควรให้น้ำเพื่อให้ดินมีความชื้นก่อนหยอดเมล็ดพร้อมใส่ปุ๋ยรองพื้นหลังจากปลูกได้ 20 วันให้กำจัดวัชพืช</w:t>
      </w:r>
      <w:r>
        <w:t xml:space="preserve"> </w:t>
      </w:r>
      <w:r>
        <w:t xml:space="preserve">ท้องใส่ปุ๋ยแต่งหน้าครั้งที่ 1</w:t>
      </w:r>
      <w:r>
        <w:t xml:space="preserve"> </w:t>
      </w:r>
      <w:r>
        <w:t xml:space="preserve">อายุประมาณ 50 ถึง 55 วันให้ใส่ปุ๋ยแต่งหน้า</w:t>
      </w:r>
      <w:r>
        <w:t xml:space="preserve"> </w:t>
      </w:r>
      <w:r>
        <w:t xml:space="preserve">ครั้งที่ 2 ตลอดช่วงการปลูกต้องให้น้ำสม่ำเสมอประมาณ 10-14 วันต่อครั้งทั้งนี้ในช่วงที่เขาโพดอายุ 55 15 วันห้ามขายน้ำเป็นอันขาด</w:t>
      </w:r>
      <w:r>
        <w:t xml:space="preserve"> </w:t>
      </w:r>
      <w:r>
        <w:t xml:space="preserve">สุดท้ายก็เก็บเกี่ยวได้เมื่ออายุประมาณ 4 เดือนครับ</w:t>
      </w:r>
      <w:r>
        <w:t xml:space="preserve"> </w:t>
      </w:r>
      <w:r>
        <w:t xml:space="preserve">เกษตรกรคนไหนสนใจมาปลูกข้าวโพดเลี้ยงสัตว์แล้วยกมือขึ้น</w:t>
      </w:r>
      <w:r>
        <w:t xml:space="preserve"> </w:t>
      </w:r>
      <w:r>
        <w:t xml:space="preserve">พี่อยากรู้จังเลยเอาราคาไปใช้พื้นที่นาของตัวเองให้คุ้มค่าด้วยการปลูกข้าวโพดกันดีกว่า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ลูกข้าวโพดเลี้ยงสัตว์ฤดูแล้งหลังนา (1/11) พี่บุ๋ม 22_1</dc:title>
  <dc:creator/>
  <cp:keywords/>
  <dcterms:created xsi:type="dcterms:W3CDTF">2021-05-25T08:30:07Z</dcterms:created>
  <dcterms:modified xsi:type="dcterms:W3CDTF">2021-05-25T08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14.45 น.</vt:lpwstr>
  </property>
  <property fmtid="{D5CDD505-2E9C-101B-9397-08002B2CF9AE}" pid="3" name="subtitle">
    <vt:lpwstr/>
  </property>
</Properties>
</file>